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5A0" w:rsidRPr="00E9768E" w:rsidRDefault="00BE25A0" w:rsidP="00BE25A0">
      <w:pPr>
        <w:tabs>
          <w:tab w:val="left" w:pos="9360"/>
        </w:tabs>
        <w:rPr>
          <w:rFonts w:eastAsia="Times New Roman" w:cstheme="minorHAnsi"/>
          <w:b/>
          <w:bCs/>
          <w:color w:val="000000"/>
          <w:sz w:val="20"/>
        </w:rPr>
      </w:pPr>
      <w:r w:rsidRPr="00E9768E">
        <w:rPr>
          <w:rFonts w:eastAsia="Times New Roman" w:cstheme="minorHAnsi"/>
          <w:b/>
          <w:bCs/>
          <w:color w:val="000000"/>
          <w:sz w:val="32"/>
        </w:rPr>
        <w:t xml:space="preserve">Competency Cross-Reference - </w:t>
      </w:r>
      <w:r w:rsidR="00A215FD" w:rsidRPr="00E9768E">
        <w:rPr>
          <w:rFonts w:eastAsia="Times New Roman" w:cstheme="minorHAnsi"/>
          <w:b/>
          <w:bCs/>
          <w:color w:val="000000"/>
          <w:sz w:val="32"/>
        </w:rPr>
        <w:t>Welding</w:t>
      </w:r>
      <w:r w:rsidRPr="00E9768E">
        <w:rPr>
          <w:rFonts w:eastAsia="Times New Roman" w:cstheme="minorHAnsi"/>
          <w:b/>
          <w:bCs/>
          <w:color w:val="000000"/>
          <w:sz w:val="32"/>
        </w:rPr>
        <w:tab/>
      </w:r>
      <w:r w:rsidRPr="00E9768E">
        <w:rPr>
          <w:rFonts w:eastAsia="Times New Roman" w:cstheme="minorHAnsi"/>
          <w:b/>
          <w:bCs/>
          <w:color w:val="000000"/>
          <w:sz w:val="20"/>
        </w:rPr>
        <w:t>Name: ________________________________________</w:t>
      </w:r>
    </w:p>
    <w:p w:rsidR="00BE25A0" w:rsidRPr="00E9768E" w:rsidRDefault="00BE25A0" w:rsidP="00BE25A0">
      <w:pPr>
        <w:rPr>
          <w:rFonts w:cstheme="minorHAnsi"/>
        </w:rPr>
      </w:pPr>
    </w:p>
    <w:p w:rsidR="00BE25A0" w:rsidRPr="00E9768E" w:rsidRDefault="00BE25A0" w:rsidP="00BE25A0">
      <w:pPr>
        <w:ind w:left="2880" w:right="1440" w:hanging="1440"/>
        <w:rPr>
          <w:rFonts w:cstheme="minorHAnsi"/>
          <w:sz w:val="20"/>
        </w:rPr>
      </w:pPr>
      <w:r w:rsidRPr="00E9768E">
        <w:rPr>
          <w:rFonts w:cstheme="minorHAnsi"/>
          <w:b/>
          <w:u w:val="single"/>
        </w:rPr>
        <w:t>D</w:t>
      </w:r>
      <w:r w:rsidRPr="00E9768E">
        <w:rPr>
          <w:rFonts w:cstheme="minorHAnsi"/>
          <w:b/>
          <w:sz w:val="20"/>
          <w:u w:val="single"/>
        </w:rPr>
        <w:t>irections:</w:t>
      </w:r>
      <w:r w:rsidRPr="00E9768E">
        <w:rPr>
          <w:rFonts w:cstheme="minorHAnsi"/>
          <w:sz w:val="20"/>
        </w:rPr>
        <w:tab/>
        <w:t>Evaluate the student by recording the appropriate number to indicate the degree of competency. The rating for each task should reflect employability readiness rather than the grades given in class.</w:t>
      </w:r>
      <w:r w:rsidRPr="00E9768E">
        <w:rPr>
          <w:rFonts w:cstheme="minorHAnsi"/>
          <w:sz w:val="20"/>
        </w:rPr>
        <w:tab/>
      </w:r>
    </w:p>
    <w:tbl>
      <w:tblPr>
        <w:tblW w:w="11430" w:type="dxa"/>
        <w:tblInd w:w="1482" w:type="dxa"/>
        <w:tblLook w:val="04A0" w:firstRow="1" w:lastRow="0" w:firstColumn="1" w:lastColumn="0" w:noHBand="0" w:noVBand="1"/>
      </w:tblPr>
      <w:tblGrid>
        <w:gridCol w:w="900"/>
        <w:gridCol w:w="10530"/>
      </w:tblGrid>
      <w:tr w:rsidR="00BE25A0" w:rsidRPr="00E9768E" w:rsidTr="00BE25A0">
        <w:trPr>
          <w:trHeight w:val="255"/>
        </w:trPr>
        <w:tc>
          <w:tcPr>
            <w:tcW w:w="114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E25A0" w:rsidRPr="00E9768E" w:rsidRDefault="00BE25A0" w:rsidP="00BE25A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</w:rPr>
              <w:t>Rating Scale (0-6):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0</w:t>
            </w:r>
          </w:p>
        </w:tc>
        <w:tc>
          <w:tcPr>
            <w:tcW w:w="10530" w:type="dxa"/>
            <w:tcBorders>
              <w:top w:val="nil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No Exposure</w:t>
            </w: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no experience/knowledge in this area; program/ course did not provide instruction in this area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1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Unsuccessful Attempt</w:t>
            </w: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</w:rPr>
              <w:t xml:space="preserve"> -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unable to meet knowledge or performance criteria and/or required significant assista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2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artial Demonstration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some of the knowledge or performance criteria with or without minor assista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3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Knowledge Demonstrated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knowledge criteria without assistance at least o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4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Performance Demonstrated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performance criteria without assistance at least once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5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>Repetitive Demonstration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 xml:space="preserve"> - met performance and/or knowledge criteria without assistance on multiple occasions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B7B7B7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6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B7B7B7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b/>
                <w:bCs/>
                <w:color w:val="000000"/>
                <w:sz w:val="20"/>
                <w:u w:val="single"/>
              </w:rPr>
              <w:t xml:space="preserve">Mastered </w:t>
            </w:r>
            <w:r w:rsidRPr="00E9768E">
              <w:rPr>
                <w:rFonts w:eastAsia="Times New Roman" w:cstheme="minorHAnsi"/>
                <w:color w:val="000000"/>
                <w:sz w:val="20"/>
              </w:rPr>
              <w:t>- successfully applied knowledge or skills in this area to solve related problems independently</w:t>
            </w:r>
          </w:p>
        </w:tc>
      </w:tr>
      <w:tr w:rsidR="00BE25A0" w:rsidRPr="00E9768E" w:rsidTr="00BE25A0">
        <w:trPr>
          <w:trHeight w:val="255"/>
        </w:trPr>
        <w:tc>
          <w:tcPr>
            <w:tcW w:w="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B7B7B7"/>
            </w:tcBorders>
            <w:shd w:val="clear" w:color="auto" w:fill="auto"/>
            <w:noWrap/>
            <w:vAlign w:val="center"/>
            <w:hideMark/>
          </w:tcPr>
          <w:p w:rsidR="00BE25A0" w:rsidRPr="00E9768E" w:rsidRDefault="00BE25A0" w:rsidP="00BE25A0">
            <w:pPr>
              <w:jc w:val="center"/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N/A</w:t>
            </w:r>
          </w:p>
        </w:tc>
        <w:tc>
          <w:tcPr>
            <w:tcW w:w="10530" w:type="dxa"/>
            <w:tcBorders>
              <w:top w:val="single" w:sz="4" w:space="0" w:color="B7B7B7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BE25A0" w:rsidRPr="00E9768E" w:rsidRDefault="00BE25A0" w:rsidP="00BE25A0">
            <w:pPr>
              <w:outlineLvl w:val="0"/>
              <w:rPr>
                <w:rFonts w:eastAsia="Times New Roman" w:cstheme="minorHAnsi"/>
                <w:color w:val="000000"/>
                <w:sz w:val="20"/>
              </w:rPr>
            </w:pPr>
            <w:r w:rsidRPr="00E9768E">
              <w:rPr>
                <w:rFonts w:eastAsia="Times New Roman" w:cstheme="minorHAnsi"/>
                <w:color w:val="000000"/>
                <w:sz w:val="20"/>
              </w:rPr>
              <w:t>Not observed or does not apply</w:t>
            </w:r>
          </w:p>
        </w:tc>
      </w:tr>
    </w:tbl>
    <w:p w:rsidR="00BE25A0" w:rsidRDefault="00BE25A0" w:rsidP="00BE25A0">
      <w:pPr>
        <w:rPr>
          <w:rFonts w:cstheme="minorHAnsi"/>
        </w:rPr>
      </w:pPr>
    </w:p>
    <w:p w:rsidR="00314F61" w:rsidRPr="00E9768E" w:rsidRDefault="00314F61" w:rsidP="00BE25A0">
      <w:pPr>
        <w:rPr>
          <w:rFonts w:cstheme="minorHAnsi"/>
        </w:rPr>
      </w:pPr>
    </w:p>
    <w:tbl>
      <w:tblPr>
        <w:tblStyle w:val="TableGrid"/>
        <w:tblW w:w="14370" w:type="dxa"/>
        <w:tblLayout w:type="fixed"/>
        <w:tblLook w:val="04A0" w:firstRow="1" w:lastRow="0" w:firstColumn="1" w:lastColumn="0" w:noHBand="0" w:noVBand="1"/>
      </w:tblPr>
      <w:tblGrid>
        <w:gridCol w:w="666"/>
        <w:gridCol w:w="409"/>
        <w:gridCol w:w="5197"/>
        <w:gridCol w:w="1913"/>
        <w:gridCol w:w="1710"/>
        <w:gridCol w:w="1710"/>
        <w:gridCol w:w="2765"/>
      </w:tblGrid>
      <w:tr w:rsidR="00F25AB2" w:rsidRPr="00E9768E" w:rsidTr="00966F04">
        <w:trPr>
          <w:cantSplit/>
          <w:trHeight w:val="510"/>
          <w:tblHeader/>
        </w:trPr>
        <w:tc>
          <w:tcPr>
            <w:tcW w:w="666" w:type="dxa"/>
            <w:noWrap/>
            <w:hideMark/>
          </w:tcPr>
          <w:p w:rsidR="007374A2" w:rsidRPr="00E9768E" w:rsidRDefault="007374A2" w:rsidP="007374A2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Score</w:t>
            </w:r>
          </w:p>
        </w:tc>
        <w:tc>
          <w:tcPr>
            <w:tcW w:w="409" w:type="dxa"/>
            <w:noWrap/>
            <w:hideMark/>
          </w:tcPr>
          <w:p w:rsidR="007374A2" w:rsidRPr="00E9768E" w:rsidRDefault="004843F0" w:rsidP="007374A2">
            <w:pPr>
              <w:jc w:val="center"/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#</w:t>
            </w:r>
          </w:p>
        </w:tc>
        <w:tc>
          <w:tcPr>
            <w:tcW w:w="5197" w:type="dxa"/>
            <w:hideMark/>
          </w:tcPr>
          <w:p w:rsidR="007374A2" w:rsidRPr="00E9768E" w:rsidRDefault="007374A2" w:rsidP="007374A2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Competency</w:t>
            </w:r>
          </w:p>
        </w:tc>
        <w:tc>
          <w:tcPr>
            <w:tcW w:w="1913" w:type="dxa"/>
            <w:hideMark/>
          </w:tcPr>
          <w:p w:rsidR="007374A2" w:rsidRPr="00E9768E" w:rsidRDefault="007374A2" w:rsidP="007374A2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Academic / Technical</w:t>
            </w:r>
            <w:r w:rsidR="0059713C"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 xml:space="preserve"> Standards</w:t>
            </w:r>
          </w:p>
        </w:tc>
        <w:tc>
          <w:tcPr>
            <w:tcW w:w="1710" w:type="dxa"/>
            <w:hideMark/>
          </w:tcPr>
          <w:p w:rsidR="007374A2" w:rsidRPr="00E9768E" w:rsidRDefault="007374A2" w:rsidP="0059713C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SkillsUSA Framework</w:t>
            </w:r>
          </w:p>
        </w:tc>
        <w:tc>
          <w:tcPr>
            <w:tcW w:w="1710" w:type="dxa"/>
            <w:hideMark/>
          </w:tcPr>
          <w:p w:rsidR="007374A2" w:rsidRPr="00E9768E" w:rsidRDefault="007374A2" w:rsidP="007374A2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Instructional Strategy</w:t>
            </w:r>
          </w:p>
        </w:tc>
        <w:tc>
          <w:tcPr>
            <w:tcW w:w="2765" w:type="dxa"/>
            <w:hideMark/>
          </w:tcPr>
          <w:p w:rsidR="007374A2" w:rsidRPr="00E9768E" w:rsidRDefault="007374A2" w:rsidP="007374A2">
            <w:pPr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b/>
                <w:bCs/>
                <w:i/>
                <w:iCs/>
                <w:color w:val="000000"/>
                <w:sz w:val="18"/>
                <w:szCs w:val="20"/>
              </w:rPr>
              <w:t>Unit Plan Title(s)</w:t>
            </w:r>
          </w:p>
        </w:tc>
      </w:tr>
      <w:tr w:rsidR="0059713C" w:rsidRPr="00E9768E" w:rsidTr="00966F04">
        <w:trPr>
          <w:cantSplit/>
          <w:trHeight w:val="330"/>
        </w:trPr>
        <w:tc>
          <w:tcPr>
            <w:tcW w:w="14370" w:type="dxa"/>
            <w:gridSpan w:val="7"/>
            <w:shd w:val="clear" w:color="auto" w:fill="CCCCFF"/>
            <w:noWrap/>
            <w:hideMark/>
          </w:tcPr>
          <w:p w:rsidR="0059713C" w:rsidRPr="00E9768E" w:rsidRDefault="0059713C" w:rsidP="00E9768E">
            <w:pPr>
              <w:pStyle w:val="Heading1"/>
            </w:pPr>
            <w:r w:rsidRPr="00E9768E">
              <w:t>Safety (to be integrated throughout the program) </w:t>
            </w:r>
          </w:p>
        </w:tc>
      </w:tr>
      <w:tr w:rsidR="00A215FD" w:rsidRPr="00E9768E" w:rsidTr="00E9768E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e proper use and inspection of personal protective equipment (PPE)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SL.2.C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E9768E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e proper safe work area and hot zone operation practices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SL.2.C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e proper use and inspection of ventilation equipment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SL.2.C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Describe proper work actions for working in </w:t>
            </w:r>
            <w:r w:rsidR="00E9768E">
              <w:rPr>
                <w:rFonts w:cstheme="minorHAnsi"/>
                <w:color w:val="000000"/>
                <w:sz w:val="18"/>
                <w:szCs w:val="20"/>
              </w:rPr>
              <w:t xml:space="preserve">a 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confined space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E9768E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e proper use of precautionary labeling and SDS Information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RI.1.B-C, RI.1.D. SL.2.C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E9768E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e proper inspection and operation of equipment used for each welding and thermal cutting process used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SL.2.C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E9768E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Recognize when first aid is needed for occupational injuries and follow proper procedures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RI.1.B / Tech: AWS EG2.0;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 xml:space="preserve"> &amp; Demonstr</w:t>
            </w:r>
            <w:bookmarkStart w:id="0" w:name="_GoBack"/>
            <w:bookmarkEnd w:id="0"/>
            <w:r w:rsidR="00A215FD" w:rsidRPr="00E9768E">
              <w:rPr>
                <w:rFonts w:cstheme="minorHAnsi"/>
                <w:color w:val="000000"/>
                <w:sz w:val="18"/>
                <w:szCs w:val="20"/>
              </w:rPr>
              <w:t>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eneral Safety/Tool Demo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  <w:hideMark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  <w:hideMark/>
          </w:tcPr>
          <w:p w:rsidR="00A215FD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8</w:t>
            </w:r>
          </w:p>
          <w:p w:rsidR="00546486" w:rsidRDefault="00546486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  <w:p w:rsidR="00546486" w:rsidRDefault="00546486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  <w:p w:rsidR="00546486" w:rsidRDefault="00546486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  <w:p w:rsidR="00546486" w:rsidRPr="00E9768E" w:rsidRDefault="00546486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5197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ake and pass the online modules through Career Safe.</w:t>
            </w:r>
          </w:p>
        </w:tc>
        <w:tc>
          <w:tcPr>
            <w:tcW w:w="1913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NSI Z49.1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Safety &amp; Health</w:t>
            </w:r>
          </w:p>
        </w:tc>
        <w:tc>
          <w:tcPr>
            <w:tcW w:w="1710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Examination</w:t>
            </w:r>
          </w:p>
        </w:tc>
        <w:tc>
          <w:tcPr>
            <w:tcW w:w="2765" w:type="dxa"/>
            <w:shd w:val="clear" w:color="auto" w:fill="auto"/>
            <w:hideMark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SHA-10 Test</w:t>
            </w:r>
          </w:p>
        </w:tc>
      </w:tr>
      <w:tr w:rsidR="00A215FD" w:rsidRPr="00E9768E" w:rsidTr="00920F75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A215FD" w:rsidRPr="00E9768E" w:rsidRDefault="00A215FD" w:rsidP="00E9768E">
            <w:pPr>
              <w:pStyle w:val="Heading1"/>
            </w:pPr>
            <w:r w:rsidRPr="00E9768E">
              <w:lastRenderedPageBreak/>
              <w:t>Symbol Interpretation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nterpret welding symbols, abbreviations, and joint design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RI.1.C, G.GMD.B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br/>
              <w:t xml:space="preserve"> / Tech: AWS EG2.0(3.3.9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ymbol/Drawings and Blueprints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Read and interpret basic print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RI.1.C, G.GMD.B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br/>
              <w:t xml:space="preserve"> / Tech: AWS EG2.0(3.3.9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ymbol/Drawings and Blueprints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Make </w:t>
            </w:r>
            <w:r w:rsidR="00050BC4">
              <w:rPr>
                <w:rFonts w:cstheme="minorHAnsi"/>
                <w:color w:val="000000"/>
                <w:sz w:val="18"/>
                <w:szCs w:val="20"/>
              </w:rPr>
              <w:t xml:space="preserve">a 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layout of materials (e.g., plate, structural, and pipe fabrication)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RI.1.C, G.GMD.B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br/>
              <w:t xml:space="preserve"> / Tech: AWS EG2.0(3.3.9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ymbol/Drawings and Blueprints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repare material for weld procedure specification (Welding Procedures Specification)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-C / Tech: AWS EG2.0(3.3.9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ymbol/Drawings and Blueprints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abricate parts from a shop print using both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-C / Tech: AWS EG2.0(3.3.9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ymbol/Drawings and Blueprints</w:t>
            </w:r>
          </w:p>
        </w:tc>
      </w:tr>
      <w:tr w:rsidR="00A215FD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A215FD" w:rsidRPr="00E9768E" w:rsidRDefault="00050BC4" w:rsidP="00050BC4">
            <w:pPr>
              <w:pStyle w:val="Heading1"/>
            </w:pPr>
            <w:r>
              <w:t>Metallurgy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0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the different weld joint configuration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Joints/weldments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Know what the weldment is called as they progress through them as they weld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 xml:space="preserve">Lecture, Presentation, 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Joints/weldments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theories of nondestructive and destructive weld testing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tructive Testing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Testing/Defects and Inspection (NDT &amp; DT)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repare sample coupon for non-destructive and destructive testing per appropriate standard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tructive Testing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Testing/Defects and Inspection (NDT &amp; DT)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Conduct non-destructive testing, including visual (inspect for undercut, overlap, porosity, slag, spatter, weld size) and dye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penetrant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 (inspect for cracks,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non-fused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 areas, holes/leaks)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tructive Testing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Testing/Defects and Inspection (NDT &amp; DT)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FFFFFF" w:fill="FFFFFF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Conduct destructive testing, including root/face bends and side bend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tructive Testing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Testing/Defects and Inspection (NDT &amp; DT)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FFFFFF" w:fill="FFFFFF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defects and take corrective action based on testing method(s)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9), B1.11M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tructive Testing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eld Testing/Defects and Inspection (NDT &amp; DT)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FFFFFF" w:fill="FFFFFF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different sizes of material and type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ion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9</w:t>
            </w:r>
          </w:p>
        </w:tc>
        <w:tc>
          <w:tcPr>
            <w:tcW w:w="5197" w:type="dxa"/>
            <w:shd w:val="clear" w:color="FFFFFF" w:fill="FFFFFF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Know how they are measured and what the proper name of the material i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ion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  <w:r w:rsidRPr="00E9768E">
              <w:rPr>
                <w:rFonts w:eastAsia="Times New Roman" w:cstheme="minorHAnsi"/>
                <w:color w:val="000000"/>
                <w:sz w:val="18"/>
                <w:szCs w:val="20"/>
              </w:rPr>
              <w:t>10</w:t>
            </w:r>
          </w:p>
        </w:tc>
        <w:tc>
          <w:tcPr>
            <w:tcW w:w="5197" w:type="dxa"/>
            <w:shd w:val="clear" w:color="FFFFFF" w:fill="FFFFFF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Describe how the material is sold and </w:t>
            </w:r>
            <w:r w:rsidR="00546486">
              <w:rPr>
                <w:rFonts w:cstheme="minorHAnsi"/>
                <w:color w:val="000000"/>
                <w:sz w:val="18"/>
                <w:szCs w:val="20"/>
              </w:rPr>
              <w:t xml:space="preserve">in 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what quantity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monstration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A215FD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A215FD" w:rsidRPr="00E9768E" w:rsidRDefault="00A215FD" w:rsidP="00050BC4">
            <w:pPr>
              <w:pStyle w:val="Heading1"/>
            </w:pPr>
            <w:r w:rsidRPr="00E9768E">
              <w:t>Oxy</w:t>
            </w:r>
            <w:r w:rsidR="00050BC4">
              <w:t>-F</w:t>
            </w:r>
            <w:r w:rsidRPr="00E9768E">
              <w:t>uel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oxyfuel cutting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, RI.1.B-C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types of fuel/gases and their application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, RI.1.B-C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050BC4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, select, and set up oxyfuel equipment safely (e.g., cylinders, regulators, flame cutting apparatus)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, RI.1.B-C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Light and adjust flame safely for cutting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, RI.1.B-C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Workplace Skills: Planning, Organizing &amp; </w:t>
            </w:r>
            <w:r w:rsidR="000D74C0" w:rsidRPr="00E9768E">
              <w:rPr>
                <w:rFonts w:cstheme="minorHAnsi"/>
                <w:color w:val="000000"/>
                <w:sz w:val="18"/>
                <w:szCs w:val="20"/>
              </w:rPr>
              <w:t>Management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straight, 90-degree, and beveled cuts on</w:t>
            </w:r>
            <w:r w:rsidR="00050BC4">
              <w:rPr>
                <w:rFonts w:cstheme="minorHAnsi"/>
                <w:color w:val="000000"/>
                <w:sz w:val="18"/>
                <w:szCs w:val="20"/>
              </w:rPr>
              <w:t xml:space="preserve"> a 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plate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ierce holes, and cut slots and circle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 square edge pattern cuts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 scarfing operations to remove base/weld metal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Layout, cut, and fit materials (structural shapes)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A215FD" w:rsidRPr="00E9768E" w:rsidTr="00A215FD">
        <w:trPr>
          <w:cantSplit/>
          <w:trHeight w:val="64"/>
        </w:trPr>
        <w:tc>
          <w:tcPr>
            <w:tcW w:w="666" w:type="dxa"/>
            <w:noWrap/>
          </w:tcPr>
          <w:p w:rsidR="00A215FD" w:rsidRPr="00E9768E" w:rsidRDefault="00A215FD" w:rsidP="00A215FD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A215FD" w:rsidRPr="00E9768E" w:rsidRDefault="00A215FD" w:rsidP="00A215FD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-up for mechanized oxyfuel cutting operations on carbon steel.</w:t>
            </w:r>
          </w:p>
        </w:tc>
        <w:tc>
          <w:tcPr>
            <w:tcW w:w="1913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A215FD" w:rsidRPr="00E9768E" w:rsidRDefault="00A215FD" w:rsidP="00A215FD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 straight, square edge cutting with track torch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 straight, bevel edge cutting with track torch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and correct cutting problem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 / Tech: ANSI Z49.1, AWS C4.2, AWS EG2.0(3.3.8)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xy-Fuel setup and cutting</w:t>
            </w:r>
          </w:p>
        </w:tc>
      </w:tr>
      <w:tr w:rsidR="00B90B1C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B90B1C" w:rsidRPr="00E9768E" w:rsidRDefault="00B90B1C" w:rsidP="00546486">
            <w:pPr>
              <w:pStyle w:val="Heading1"/>
            </w:pPr>
            <w:r w:rsidRPr="00E9768E">
              <w:t>Shielded Metal Arc Welding (SMAW)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s safety inspections of shielded metal arc welding equipment and accessori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minor external repairs to shielded metal arc welding equipment and accessori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shielded metal arc welding theory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 up for shielded metal arc welding operation on carbon steel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perate shielded metal arc welding equipment on carbon steel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fillet welds in all positions on carbon steel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groove welds in all positions on carbon steel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asses shielded metal arc welding, welder performance qualification test on carbon steel (2G &amp; 3G uphill, limited thickness test plates)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4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MAW 6010/6011/7018</w:t>
            </w:r>
          </w:p>
        </w:tc>
      </w:tr>
      <w:tr w:rsidR="00B90B1C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B90B1C" w:rsidRPr="00E9768E" w:rsidRDefault="00B90B1C" w:rsidP="00546486">
            <w:pPr>
              <w:pStyle w:val="Heading1"/>
            </w:pPr>
            <w:r w:rsidRPr="00E9768E">
              <w:t>Gas Metal Arc Welding (GMAW)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gas metal arc welding theory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050BC4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and select shielding gases for various metals and transfer m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050BC4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, select, and set up equipment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djust current, voltage and gas flow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2F position on carbon steel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Fposition, vertical down with material 3/16”or thinner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F position, vertical up, with material 3/16” or thicker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</w:t>
            </w:r>
            <w:r w:rsidR="00546486">
              <w:rPr>
                <w:rFonts w:cstheme="minorHAnsi"/>
                <w:color w:val="000000"/>
                <w:sz w:val="18"/>
                <w:szCs w:val="20"/>
              </w:rPr>
              <w:t xml:space="preserve"> 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weld in 4F position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1G position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2G position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G position, vertical down less than 3/16” thick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5)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MAW</w:t>
            </w:r>
          </w:p>
        </w:tc>
      </w:tr>
      <w:tr w:rsidR="00B90B1C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B90B1C" w:rsidRPr="00E9768E" w:rsidRDefault="00B90B1C" w:rsidP="00546486">
            <w:pPr>
              <w:pStyle w:val="Heading1"/>
            </w:pPr>
            <w:r w:rsidRPr="00E9768E">
              <w:t>Flux Cored Arc Welding (FCAW-G &amp; FCAW-S)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flux-cored arc welding theory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050BC4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, select, and set up equipment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050BC4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and select cored wire electrodes for carbon steel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050BC4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djust current, voltage, and gas flow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2F position using gas 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F using gas 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4F using gas 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1G position using gas 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2G position using gas 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G using gas shielded electrod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4G position using gas 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2F using self-shielded electrod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F position using self-shielded electrod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4F position using self-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5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1G position using self-shielded electrod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6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2G position using self-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7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3G position using self-shielded electrodes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8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weld in 4G position using self-shielded electrode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B90B1C" w:rsidRPr="00E9768E" w:rsidRDefault="00B90B1C" w:rsidP="00B90B1C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B90B1C" w:rsidRPr="00E9768E" w:rsidRDefault="00B90B1C" w:rsidP="00B90B1C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9</w:t>
            </w:r>
          </w:p>
        </w:tc>
        <w:tc>
          <w:tcPr>
            <w:tcW w:w="5197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welding problems, their causes, and take corrective action.</w:t>
            </w:r>
          </w:p>
        </w:tc>
        <w:tc>
          <w:tcPr>
            <w:tcW w:w="1913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6), EDU-3, ANSI Z49.1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B90B1C" w:rsidRPr="00E9768E" w:rsidRDefault="00B90B1C" w:rsidP="00B90B1C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FCAW-G &amp; FCAW-S</w:t>
            </w:r>
          </w:p>
        </w:tc>
      </w:tr>
      <w:tr w:rsidR="00B90B1C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B90B1C" w:rsidRPr="00E9768E" w:rsidRDefault="00E9768E" w:rsidP="00546486">
            <w:pPr>
              <w:pStyle w:val="Heading1"/>
            </w:pPr>
            <w:r w:rsidRPr="00E9768E">
              <w:t>Plasma Arc Cutting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plasma cutting theory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050BC4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Plasma Arc Cutting 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 up and operate plasma cutting equipment (e.g., torch consumables, air supply, line filtration)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050BC4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Plasma Arc Cutting 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Lay out and make straight line cuts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-C, G.GMD.B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Plasma Arc Cutting 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Lay out and make cuts (e.g., bevel, circular, and pattern)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G.GM.B-C, G.GMD.B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Plasma Arc Cutting </w:t>
            </w:r>
          </w:p>
        </w:tc>
      </w:tr>
      <w:tr w:rsidR="00E9768E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E9768E" w:rsidRPr="00E9768E" w:rsidRDefault="00E9768E" w:rsidP="00546486">
            <w:pPr>
              <w:pStyle w:val="Heading1"/>
            </w:pPr>
            <w:r w:rsidRPr="00E9768E">
              <w:t>Gas Tungsten Arc Welding (GTAW)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s safety inspections of gas tungsten arc welding equipment and accessories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minor external repairs to gas tungsten arc welding equipment and accessories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 up gas tungsten arc welding operations on carbon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perate gas tungsten arc welding equipment on carbon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fillet welds in all positions on carbon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groove welds in all positions on carbon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ass gas tungsten arc welder performance qualification test on carbon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 up for gas tungsten arc welding operations on austenitic stainless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perate gas tungsten arc welding on austenitic stainless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fillet welds in the 1F, 2F, and 3F positions on austenitic stainless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1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groove welds in the 1G and 2G positions on austenitic stainless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2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ass gas tungsten arc welder performance qualification test on austenitic stainless steel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3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 up for gas tungsten arc welding operations on aluminum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4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Operate gas tungsten arc welding equipment on aluminum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546486" w:rsidRDefault="00E9768E" w:rsidP="00314F61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5</w:t>
            </w:r>
          </w:p>
          <w:p w:rsidR="00314F61" w:rsidRDefault="00314F61" w:rsidP="00314F61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  <w:p w:rsidR="00314F61" w:rsidRDefault="00314F61" w:rsidP="00314F61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  <w:p w:rsidR="00314F61" w:rsidRPr="00E9768E" w:rsidRDefault="00314F61" w:rsidP="00314F61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fillet welds in the 1F and 2F positions on aluminum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7), C5.5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TAW</w:t>
            </w:r>
          </w:p>
        </w:tc>
      </w:tr>
      <w:tr w:rsidR="00E9768E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E9768E" w:rsidRPr="00E9768E" w:rsidRDefault="00E9768E" w:rsidP="00546486">
            <w:pPr>
              <w:pStyle w:val="Heading1"/>
            </w:pPr>
            <w:r w:rsidRPr="00E9768E">
              <w:lastRenderedPageBreak/>
              <w:t>Carbon Arc Cutting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FFFFFF" w:fill="FFFFFF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Describe carbon arc gouging theory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W.3.A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050BC4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Carbon Arc Cutting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Identify and select electrode, polarity, amperage, and air pressure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Planning, Organizing &amp; Management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050BC4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>
              <w:rPr>
                <w:rFonts w:cstheme="minorHAnsi"/>
                <w:color w:val="000000"/>
                <w:sz w:val="18"/>
                <w:szCs w:val="20"/>
              </w:rPr>
              <w:t>Demonstrations &amp; Videos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Carbon Arc Cutting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et up and operate carbon arc gouging equipment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Carbon Arc Cutting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Remove weld material/</w:t>
            </w:r>
            <w:r w:rsidR="00546486" w:rsidRPr="00E9768E">
              <w:rPr>
                <w:rFonts w:cstheme="minorHAnsi"/>
                <w:color w:val="000000"/>
                <w:sz w:val="18"/>
                <w:szCs w:val="20"/>
              </w:rPr>
              <w:t>back gouge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cad:  / Tech: AWS EG2.0(3.3.8), ANSI Z49.1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uided practice</w:t>
            </w: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Carbon Arc Cutting</w:t>
            </w:r>
          </w:p>
        </w:tc>
      </w:tr>
      <w:tr w:rsidR="00E9768E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E9768E" w:rsidRPr="00E9768E" w:rsidRDefault="00E9768E" w:rsidP="00546486">
            <w:pPr>
              <w:pStyle w:val="Heading1"/>
            </w:pPr>
            <w:r w:rsidRPr="00E9768E">
              <w:t>Academic Skills - English/Language Arts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Gather, analyze, evaluate and use information from a variety of sources.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W.3.A (a-e)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546486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Read and evaluate job</w:t>
            </w:r>
            <w:r w:rsidR="00546486">
              <w:rPr>
                <w:rFonts w:cstheme="minorHAnsi"/>
                <w:color w:val="000000"/>
                <w:sz w:val="18"/>
                <w:szCs w:val="20"/>
              </w:rPr>
              <w:t>-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>related material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RI.1.A-D, RI.2.A-D, RI.3.A-D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Decision Making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articipate in formal and informal presentation</w:t>
            </w:r>
            <w:r w:rsidR="00546486">
              <w:rPr>
                <w:rFonts w:cstheme="minorHAnsi"/>
                <w:color w:val="000000"/>
                <w:sz w:val="18"/>
                <w:szCs w:val="20"/>
              </w:rPr>
              <w:t>s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 and discussion</w:t>
            </w:r>
            <w:r w:rsidR="00546486">
              <w:rPr>
                <w:rFonts w:cstheme="minorHAnsi"/>
                <w:color w:val="000000"/>
                <w:sz w:val="18"/>
                <w:szCs w:val="20"/>
              </w:rPr>
              <w:t>s</w:t>
            </w: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 of issues and idea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SL.1.A-C, SL.2.A-C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Workplace Skills: Communication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E9768E">
        <w:trPr>
          <w:cantSplit/>
          <w:trHeight w:val="64"/>
        </w:trPr>
        <w:tc>
          <w:tcPr>
            <w:tcW w:w="14370" w:type="dxa"/>
            <w:gridSpan w:val="7"/>
            <w:shd w:val="clear" w:color="auto" w:fill="CCCCFF"/>
            <w:noWrap/>
          </w:tcPr>
          <w:p w:rsidR="00E9768E" w:rsidRPr="00E9768E" w:rsidRDefault="00E9768E" w:rsidP="00546486">
            <w:pPr>
              <w:pStyle w:val="Heading1"/>
            </w:pPr>
            <w:r w:rsidRPr="00E9768E">
              <w:t>Academic Skills - Math</w:t>
            </w: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Solve problems involving scale drawings of real objects and…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G.GM.A.1, G.GM.B-D, 6.RP.A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Visualize relationships between two-dimensional and three-dimensional object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G.GM.B-C, 6.RP.A, G.GMD.B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Make geometric constructions (…using various tools and methods)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G.GM.B-C, G.CO.D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Apply geometric concepts (measurements) in modeling situations (objects/problems)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G.GM.B, G.MG.A, G.SRT.C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Use geometric shapes, their measures, and their properties…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G.GM.B, G.MG.A.1, G.SRT.C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Perform operations and solve problems with fractions and decimal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NF.A-B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Create and evaluate expressions involving variables and exponent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EEI.A.2.a-e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8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Understand and use ratios to solve problem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RP.A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9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Use units (of measure) to solve problem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RA.B-C, EEI.A-B, A1.NQ.B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  <w:tr w:rsidR="00E9768E" w:rsidRPr="00E9768E" w:rsidTr="00546486">
        <w:trPr>
          <w:cantSplit/>
          <w:trHeight w:val="64"/>
        </w:trPr>
        <w:tc>
          <w:tcPr>
            <w:tcW w:w="666" w:type="dxa"/>
            <w:noWrap/>
          </w:tcPr>
          <w:p w:rsidR="00E9768E" w:rsidRPr="00E9768E" w:rsidRDefault="00E9768E" w:rsidP="00E9768E">
            <w:pPr>
              <w:outlineLvl w:val="1"/>
              <w:rPr>
                <w:rFonts w:eastAsia="Times New Roman" w:cstheme="minorHAnsi"/>
                <w:color w:val="000000"/>
                <w:sz w:val="18"/>
                <w:szCs w:val="20"/>
              </w:rPr>
            </w:pPr>
          </w:p>
        </w:tc>
        <w:tc>
          <w:tcPr>
            <w:tcW w:w="409" w:type="dxa"/>
            <w:shd w:val="clear" w:color="auto" w:fill="auto"/>
            <w:noWrap/>
          </w:tcPr>
          <w:p w:rsidR="00E9768E" w:rsidRPr="00E9768E" w:rsidRDefault="00E9768E" w:rsidP="00E9768E">
            <w:pPr>
              <w:jc w:val="center"/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10</w:t>
            </w:r>
          </w:p>
        </w:tc>
        <w:tc>
          <w:tcPr>
            <w:tcW w:w="5197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Using (information), interpret key characteristics of…(numerical) relationships</w:t>
            </w:r>
          </w:p>
        </w:tc>
        <w:tc>
          <w:tcPr>
            <w:tcW w:w="1913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 xml:space="preserve">Acad: RA.B-C, EEI.A-B, A1.IF.B.3 / Tech: 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  <w:r w:rsidRPr="00E9768E">
              <w:rPr>
                <w:rFonts w:cstheme="minorHAnsi"/>
                <w:color w:val="000000"/>
                <w:sz w:val="18"/>
                <w:szCs w:val="20"/>
              </w:rPr>
              <w:t>Technical Skills: Job-Specific Skills</w:t>
            </w:r>
          </w:p>
        </w:tc>
        <w:tc>
          <w:tcPr>
            <w:tcW w:w="1710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  <w:tc>
          <w:tcPr>
            <w:tcW w:w="2765" w:type="dxa"/>
            <w:shd w:val="clear" w:color="auto" w:fill="auto"/>
          </w:tcPr>
          <w:p w:rsidR="00E9768E" w:rsidRPr="00E9768E" w:rsidRDefault="00E9768E" w:rsidP="00E9768E">
            <w:pPr>
              <w:outlineLvl w:val="0"/>
              <w:rPr>
                <w:rFonts w:cstheme="minorHAnsi"/>
                <w:color w:val="000000"/>
                <w:sz w:val="18"/>
                <w:szCs w:val="20"/>
              </w:rPr>
            </w:pPr>
          </w:p>
        </w:tc>
      </w:tr>
    </w:tbl>
    <w:p w:rsidR="00BE25A0" w:rsidRPr="00E9768E" w:rsidRDefault="00BE25A0" w:rsidP="00BE25A0">
      <w:pPr>
        <w:rPr>
          <w:rFonts w:cstheme="minorHAnsi"/>
        </w:rPr>
      </w:pPr>
    </w:p>
    <w:sectPr w:rsidR="00BE25A0" w:rsidRPr="00E9768E" w:rsidSect="00BE25A0">
      <w:headerReference w:type="default" r:id="rId7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377C" w:rsidRDefault="00E6377C" w:rsidP="00BE25A0">
      <w:r>
        <w:separator/>
      </w:r>
    </w:p>
  </w:endnote>
  <w:endnote w:type="continuationSeparator" w:id="0">
    <w:p w:rsidR="00E6377C" w:rsidRDefault="00E6377C" w:rsidP="00BE2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377C" w:rsidRDefault="00E6377C" w:rsidP="00BE25A0">
      <w:r>
        <w:separator/>
      </w:r>
    </w:p>
  </w:footnote>
  <w:footnote w:type="continuationSeparator" w:id="0">
    <w:p w:rsidR="00E6377C" w:rsidRDefault="00E6377C" w:rsidP="00BE2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32626159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E9768E" w:rsidRDefault="00E9768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E25A0">
          <w:rPr>
            <w:color w:val="7F7F7F" w:themeColor="background1" w:themeShade="7F"/>
            <w:spacing w:val="60"/>
          </w:rPr>
          <w:t xml:space="preserve">Competency Cross-Reference - </w:t>
        </w:r>
        <w:r w:rsidR="004937EE">
          <w:rPr>
            <w:color w:val="7F7F7F" w:themeColor="background1" w:themeShade="7F"/>
            <w:spacing w:val="60"/>
          </w:rPr>
          <w:t>Welding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37EE" w:rsidRPr="004937EE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E9768E" w:rsidRDefault="00E976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sDAzMjK1NDYzNTVR0lEKTi0uzszPAykwqgUAI2EBfiwAAAA="/>
  </w:docVars>
  <w:rsids>
    <w:rsidRoot w:val="00BE25A0"/>
    <w:rsid w:val="0000681E"/>
    <w:rsid w:val="00050BC4"/>
    <w:rsid w:val="00085F06"/>
    <w:rsid w:val="000A6D0F"/>
    <w:rsid w:val="000D3C55"/>
    <w:rsid w:val="000D74C0"/>
    <w:rsid w:val="0016740D"/>
    <w:rsid w:val="00174154"/>
    <w:rsid w:val="001D1B43"/>
    <w:rsid w:val="002C6898"/>
    <w:rsid w:val="002F57C6"/>
    <w:rsid w:val="00314F61"/>
    <w:rsid w:val="00387BE0"/>
    <w:rsid w:val="003C1394"/>
    <w:rsid w:val="004843F0"/>
    <w:rsid w:val="004937EE"/>
    <w:rsid w:val="00546486"/>
    <w:rsid w:val="0059713C"/>
    <w:rsid w:val="007374A2"/>
    <w:rsid w:val="008E3B27"/>
    <w:rsid w:val="00920F75"/>
    <w:rsid w:val="00966F04"/>
    <w:rsid w:val="00A215FD"/>
    <w:rsid w:val="00AB46A9"/>
    <w:rsid w:val="00B90B1C"/>
    <w:rsid w:val="00BA5CCB"/>
    <w:rsid w:val="00BE25A0"/>
    <w:rsid w:val="00C303EF"/>
    <w:rsid w:val="00C45628"/>
    <w:rsid w:val="00CC486D"/>
    <w:rsid w:val="00CD715F"/>
    <w:rsid w:val="00D5304D"/>
    <w:rsid w:val="00D54958"/>
    <w:rsid w:val="00D61917"/>
    <w:rsid w:val="00E4476A"/>
    <w:rsid w:val="00E6377C"/>
    <w:rsid w:val="00E9768E"/>
    <w:rsid w:val="00EF6F07"/>
    <w:rsid w:val="00F25AB2"/>
    <w:rsid w:val="00F7420D"/>
    <w:rsid w:val="00F9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08EF9"/>
  <w15:chartTrackingRefBased/>
  <w15:docId w15:val="{2810DC67-6BD8-4D78-92D7-2C1E74C5F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68E"/>
    <w:pPr>
      <w:outlineLvl w:val="0"/>
    </w:pPr>
    <w:rPr>
      <w:rFonts w:eastAsia="Times New Roman" w:cstheme="minorHAnsi"/>
      <w:b/>
      <w:bCs/>
      <w:color w:val="000000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F04"/>
    <w:pPr>
      <w:outlineLvl w:val="1"/>
    </w:pPr>
    <w:rPr>
      <w:rFonts w:eastAsia="Times New Roman" w:cstheme="minorHAnsi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5A0"/>
  </w:style>
  <w:style w:type="paragraph" w:styleId="Footer">
    <w:name w:val="footer"/>
    <w:basedOn w:val="Normal"/>
    <w:link w:val="FooterChar"/>
    <w:uiPriority w:val="99"/>
    <w:unhideWhenUsed/>
    <w:rsid w:val="00BE25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A0"/>
  </w:style>
  <w:style w:type="table" w:styleId="TableGrid">
    <w:name w:val="Table Grid"/>
    <w:basedOn w:val="TableNormal"/>
    <w:uiPriority w:val="39"/>
    <w:rsid w:val="00737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9768E"/>
    <w:rPr>
      <w:rFonts w:eastAsia="Times New Roman" w:cstheme="minorHAnsi"/>
      <w:b/>
      <w:bCs/>
      <w:color w:val="000000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66F04"/>
    <w:rPr>
      <w:rFonts w:eastAsia="Times New Roman" w:cstheme="minorHAnsi"/>
      <w:b/>
      <w:b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0927B-B877-4022-B1F7-38278B623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3288</Words>
  <Characters>18746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ements</dc:creator>
  <cp:keywords/>
  <dc:description/>
  <cp:lastModifiedBy>Rachel Clements</cp:lastModifiedBy>
  <cp:revision>9</cp:revision>
  <dcterms:created xsi:type="dcterms:W3CDTF">2022-07-22T20:01:00Z</dcterms:created>
  <dcterms:modified xsi:type="dcterms:W3CDTF">2022-07-22T20:22:00Z</dcterms:modified>
</cp:coreProperties>
</file>